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༥ན]༄༅༅། རྒྱ་གར་སྐད་དུ། ཥེ་ཀ་ཙ་ཏུ་ར་པྲ་ཀཱ་</w:t>
      </w:r>
      <w:r>
        <w:rPr>
          <w:rStyle w:val="FootnoteReference"/>
        </w:rPr>
        <w:footnoteReference w:id="21"/>
      </w:r>
      <w:r>
        <w:t xml:space="preserve">ར་ཎ། བོད་སྐད་དུ།</w:t>
      </w:r>
      <w:r>
        <w:rPr>
          <w:rStyle w:val="FootnoteReference"/>
        </w:rPr>
        <w:footnoteReference w:id="22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3"/>
      </w:r>
      <w:r>
        <w:t xml:space="preserve">ལ་ཕྱག་འཚལ་ལོ། །འཕགས་པ་སྤྱན་རས་གཟིགས་</w:t>
      </w:r>
      <w:r>
        <w:rPr>
          <w:rStyle w:val="FootnoteReference"/>
        </w:rPr>
        <w:footnoteReference w:id="24"/>
      </w:r>
      <w:r>
        <w:t xml:space="preserve">དབང་ཕྱུག་ལ་ཕྱག་[༣༥བ]འཚལ་ལོ། །དངོས་ཀུན་རྣམ་དག་འོད་གསལ་རང་བཞིན་བདེ་བ་ཆེན་པོའི་སྐུ། །འགྲོ་བ་འདི་ཀུན་ཐུགས་རྗེས་ཁྱབ་མཛད་ཅིར་ཡང་སྣང་བའི་སྐུ། །མ་ལུས་ཡུལ་དུ་གྱུར་པས་ཁམས་གསུམ་རོ་མཉམ་གཉིས་སུ་མེད། །ཟུང་འཇུག་གཟོད་ནས་དབྱེར་མེད་རྡོ་རྗེ་འཆང་བ་དེ་ལ་འདུད། །དེ་ཡི་དངོས་གྲུབ་ཐོབ་པའི་ཐབས་སྟོན་པ། །རྡོ་རྗེ་འཆང་དང་ཐ་དད་མེད་པ་ཡི། །ལུང་དང་མན་ངག་བརྒྱུད་པ་མ་ཉམས་པའི། །བླ་མ་རྗེ་བཙུན་དེ་ལ་ཕྱག་འཚལ་ནས། །དབང་བཞིའི་རབ་ཏུ་བྱེད་པའི་གདམས་ངག་བྲི། །རྙེད་དང་བཀུར་སྟི་གྲགས་སྤངས་བྱམས་དང་ལྡན། །འཁོར་བའི་སྡུག་བསྔལ་སྒྲོལ་བའི་ཐུགས་རྗེ་ཅན། །རྒྱུད་དག་གྲོལ་བར་སྟོན་པར་དགྱེས་པ་པོ། །མཐོ་དམན་མེད་པར་ཀུན་ལ་མཉམ་པོར་གཟིགས། །དད་ལྡན་གཡོ་སྒྱུ་མེད་ཅིང་གཏང་དཀའ་གཏོང་། །འཁོར་བས་ཡིད་བྱུང་མྱ་ངན་འདས་པ་སྒྲུབ། །སྨན་བཅུད་མི་འབད་</w:t>
      </w:r>
      <w:r>
        <w:rPr>
          <w:rStyle w:val="FootnoteReference"/>
        </w:rPr>
        <w:footnoteReference w:id="25"/>
      </w:r>
      <w:r>
        <w:t xml:space="preserve">དུས་ཀྱི་བདུད་རྣམས་སྤོང་། །ལས་ཀྱི་རྐྱེན་ཐུབ་རྩེ་གཅིག་བསམ་གཏན་བྱེད། །རྟེན་དང་བརྟེན་མེད་ངོ་བོ་ཉིད། །བདག་བྱིན་བརླབ་པའི་མན་ངག་གོ། །དང་པོར་མཎྜལ་ལྔ་བྱས་ཏེ། །གདུགས་སོགས་མེ་ཏོག་རིན་པོ་ཆེ། །ཁ་དང་མངར་སོགས་རོ་དྲུག་དང་། །གླང་པོ་རྟ་དང་རིན་ཆེན་ཁྱིམ། །བརྒྱད་ཁྲི་བཞི་སྟོང་ཆོས་ཕུང་པོ། །ལྷ་མི་ཀླུ་སོགས་བུ་མོ་སྡུག །གནས་ལྔ་དག་ཏུ་དབུལ་བར་བྱ། །བདག་བྱིན་རློབས་ཤིག་གསོལ་བ་གདབ། །ཁོང་སྟོང་ཁྱོད་ཀྱི་སྐུ་ལ་མེད། །བྱ་བ་ལ་སོགས་ཚིགས་བཅད་ཀྱིས། །གསོལ་བ་གདབ་ཅིང་གནང་བ་སྦྱིན། །སྲུང་བའི་</w:t>
      </w:r>
      <w:r>
        <w:rPr>
          <w:rStyle w:val="FootnoteReference"/>
        </w:rPr>
        <w:footnoteReference w:id="26"/>
      </w:r>
      <w:r>
        <w:t xml:space="preserve">འཁོར་ལོ་སྔོན་འགྲོ་བས། །བྱང་ཆུབ་མཆོག་ཏུ་སེམས་ཀྱང་བསྐྱེད། །གཟུགས་བརྙན་ལུས་དང་བྱང་ཆུབ་སེམས། །མཚན་མ་དབྱིབས་དང་སྦས་པ་ཡུམ། །ཞལ་གྱིས་བུམ་པས་དབང་བསྐུར་ཏེ། །ཕྱི་ཡི་བཞི་པ་གྲངས་ཀྱི་བཞི། །སྦས་པའི་བཞི་པ་དགའ་བྲལ་བཞི། །བདེ་ཆེན་བཞི་པ་འབྲས་བུའི་བཞི། །དེ་ལྟར་དེ་བཞིན་བཞི་པ་ཡང་། །ཡང་གི་སྒྲ་དོན་ཀྱང་ལྡན་ཕྱིར། །འདི་ནི་བདེ་ཆེན་བཞི་པ་སྟེ། །དང་པོར་ང་རྒྱལ་སྒོམ་དུ་གཞུག །ང་ནི་ཡེ་ནས་རྡོ་རྗེ་འཆང་། །གནས་སྐབས་གློ་བུར་གྱིས་བསྒྲིབས་ཤིང་། །རང་གི་མཚན་ཉིད་ངོ་མ་ཤེས། །དམ་པའི་དྲིན་གྱིས་དེ་མཐོང་ནས། །རང་གི་ལུས་ལ་དེ་ཉིད་གནས། །ཆུ་ཁམས་གསེར་དང་ནམ་མཁའ་འདྲ།[༣༦ན]།དེ་ལྟར་མོས་ལྡན་བློ་བཟང་ལ། །སྤྲོ་བ་སྐྱེད་པའི་བུམ་པ་ཞལ། །དང་པོ་ལུས་འདི་གྲུབ་པ་ནི། །ཆོ་ག་གསུམ་དང་བྱང་ཆུབ་ལྔའོ། །ཕ་མའི་ས་བོན་བར་དོའི་སེམས། །ལས་ཀྱི་རླུང་ལ་ཞོན་ནས་ནི། །མ་རིག་པ་ཡིས་ལེན་པར་བྱེད། །ཆགས་དང་ཕྲག་དོག་དབང་གིས་ཞུགས། །མེར་མེར་ལྟར་ལྟར་ཡི་གེ་ལྔ། །གོར་གོར་མཁྲང་གྱུར་མཚན་མ་ལྔ། །ཡན་ལག་རྫོགས་པ་རིགས་ལྔའི་སྐུ། །སྔོན་དུ་ཤི་བ་ཆོས་སྐུ་སྟེ། །བར་དོ་ལོངས་སྤྱོད་རྫོགས་པའོ། །ས་བོན་གསུམ་འདྲེས་ཟླ་བ་ཡིན། །གནས་སྐབས་གཉིས་ནི་ཡི་གེ་སྟེ། །གནས་སྐབས་གཉིས་ནི་མཚན་མ་ཡིན། །གཅིག་ནི་སྤྲུལ་པའི་སྐུ་རྫོགས་པའོ། །རབ་ཏུ་བྱུང་ཞིང་ཚུལ་ཁྲིམས་བསྲུང་། །མགོ་ཟླུམ་དཔུང་ཟླུམ་ཆོས་གོས་གྱོན། །ཁམ་ཟས་སྤངས་ཤིང་བཅུད་ཀྱིས་འཚོ། །ཐལ་སྦྱར་གུས་པས་མདོ་</w:t>
      </w:r>
      <w:r>
        <w:rPr>
          <w:rStyle w:val="FootnoteReference"/>
        </w:rPr>
        <w:footnoteReference w:id="27"/>
      </w:r>
      <w:r>
        <w:t xml:space="preserve">ཟློས་བྱེད། །ས་བཅུའི་བར་དུ་དཀའ་ཐུབ་བསྲུང་། །</w:t>
      </w:r>
      <w:r>
        <w:rPr>
          <w:rStyle w:val="FootnoteReference"/>
        </w:rPr>
        <w:footnoteReference w:id="28"/>
      </w:r>
      <w:r>
        <w:t xml:space="preserve">དེ་ནས་སྔགས་ཀྱི་སྤྱད་པ་སྤྱོད། །དབང་ཐོབ་དོན་དུ་གསོལ་འདེབས་པ། །སྒྱུར་བྱེད་རླུང་གིས་ཟློག་པར་བྱེད། །བཅོམ་ལྡན་དཀྱིལ་འཁོར་སྒོར་བལྟས་ཏེ། །ཐལ་སྦྱར་གདོང་གཡོགས་བཀྲོལ་བར་བྱེད། །ཨ་ཧཾ་</w:t>
      </w:r>
      <w:r>
        <w:rPr>
          <w:rStyle w:val="FootnoteReference"/>
        </w:rPr>
        <w:footnoteReference w:id="29"/>
      </w:r>
      <w:r>
        <w:t xml:space="preserve">སྒྲ་སྒྲོགས་གསོལ་བ་འདེབས། །ང་རྒྱལ་བྱེད་པའི་ལྷ་ཡིས་ཏེ། །སྦས་པའི་ཡུམ་ནི་བུམ་པའོ། །ཀུ་ཤ་སྲུང་</w:t>
      </w:r>
      <w:r>
        <w:rPr>
          <w:rStyle w:val="FootnoteReference"/>
        </w:rPr>
        <w:footnoteReference w:id="30"/>
      </w:r>
      <w:r>
        <w:t xml:space="preserve">སྐུད་ཤིས་བ་བརྗོད། །ལྷན་ཅིག་སྐྱེས་པའི་གཉིད་ཀྱིས་ཉལ། །བཀྲ་ཤིས་རྫས་རྣམས་ལག་ཐོགས་ཤིང་། །ནམ་མཁའ་ཅ་ཅོའི་སྒྲས་བཀང་ནས། །འཇིག་རྟེན་འདས་དང་འཇིག་རྟེན་པའི། །བདེ་ལེགས་ཕུན་སུམ་ཚོགས་པ་བརྗོད། །ཆུ་དང་ཅོད་པན་རྡོ་རྗེ་དང་། །དྲིལ་བུ་མིང་གི་དབང་རྣམས་བསྐུར། །དེ་ཉིད་</w:t>
      </w:r>
      <w:r>
        <w:rPr>
          <w:rStyle w:val="FootnoteReference"/>
        </w:rPr>
        <w:footnoteReference w:id="31"/>
      </w:r>
      <w:r>
        <w:t xml:space="preserve">ཡང་ནི་ལན་གཉིས་བརྗོད། །ཟས་དང་མལ་སྟན་ནུ་མ་དང་། །བཤང་གཅི་ལ་སོགས་བརྟུལ་ཞུགས་ཡིན། །ཕ་དང་མ་ཡི་ལོངས་སྤྱོད་ལ། །འདི་ཡིས་</w:t>
      </w:r>
      <w:r>
        <w:rPr>
          <w:rStyle w:val="FootnoteReference"/>
        </w:rPr>
        <w:footnoteReference w:id="32"/>
      </w:r>
      <w:r>
        <w:t xml:space="preserve">བདག་པོ་བྱེད་པ་ཡིན། །ཕ་དང་མ་དང་གཞན་པ་ལ། །རག་མ་ལུས་བར་རང་སྟོབས་ལྡན། །རིན་ཆེན་རྟ་དང་གླང་པོ་ཁྱིམ། །རྗེས་སུ་གནས་ནས་རང་དབང་ཐོབ། །འདི་ནི་བུམ་པའི་བཞི་པའོ། །སྨེ་ཤ་ཅན་སོགས་བུ་མོ་རྣམས། །རྒྱས་ཤིང་སྨིན་པར་གྱུར་པ་ལ། །གཞན་གྱིས་</w:t>
      </w:r>
      <w:r>
        <w:rPr>
          <w:rStyle w:val="FootnoteReference"/>
        </w:rPr>
        <w:footnoteReference w:id="33"/>
      </w:r>
      <w:r>
        <w:t xml:space="preserve">སྤྲོ་བ་སྐྱེད་བྱེད་ཅིང་། །གཞན་དག་སྙོམས་པར་འཇུག་པ་ལ། །དགའ་དང་མོས་པས་འཇུག་བྱེད་ཅིང་། །སྐྱེའོ་ཅོག་ཅེས་[༣༦བ]མོས་སྐྱེད་པ། །འདི་ནི་གསང་བའི་བཞི་པ་ཡིན། །ཕྱག་རྒྱ་དང་ནི་ལྷན་ཅིག་ཏུ། །འོ་དང་འཁྱུད་པ་</w:t>
      </w:r>
      <w:r>
        <w:rPr>
          <w:rStyle w:val="FootnoteReference"/>
        </w:rPr>
        <w:footnoteReference w:id="34"/>
      </w:r>
      <w:r>
        <w:t xml:space="preserve">འཇིབ་པར་བྱེད། །སྙོམས་པར་ཞུགས་ནས་སྲུབ་པར་བྱེད། །སྣང་བ་རང་བཞིན་བཅས་པ་ནུབ། །སྟོང་པ་ཞེས་ནི་བརྗོད་པ་ཡིན། །སེམས་ལ་དམིགས་པ་དང་པོའོ། །རྩ་རྣམས་ཀུན་ཀྱང་དུང་ཁང་ནས། །འདོད་ཆགས་ཆེན་པོའི་</w:t>
      </w:r>
      <w:r>
        <w:rPr>
          <w:rStyle w:val="FootnoteReference"/>
        </w:rPr>
        <w:footnoteReference w:id="35"/>
      </w:r>
      <w:r>
        <w:t xml:space="preserve">མེས་བཞུ་སྟེ། །ཨ་བ་དྷཱུ་ཏཱིའི་སྒོར་ཞུགས་ཤིང་། །ཀྵ་ཡི་སྒོ་ནི་མ་ཕྱེ་བར། །མཆེད་པ་རང་བཞིན་བཅས་པ་ནུབ། །ཤིན་ཏུ་སྟོང་པ་ཞེས་བརྗོད་དོ། །སེམས་ལ་དམིགས་པ་གཉིས་པ་ཡིན། །ཡེ་ཤེས་ཙམ་ལ་སྙོམས་འཇུག་ཅིང་། །ཡི་གེ་ཀྵ་ཡི་སྒོ་ཕྱེ་བ། །བདེ་ཆེན་བདེ་བ་ཆེན་པོ་ནི། །སྐད་ཅིག་ཙམ་ལ་ཉམས་མྱོང་བ། །དཔལ་དུ་ཡིད་ཆེས་བྱེད་པ་ཡིན། །ལོག་རྟོག་མཚན་མ་མ་ལུས་འགོག །ཉེར་ཐོབ་རང་བཞིན་དང་བཅས་ནུབ། །སྟོང་པ་ཆེན་པོ་ཞེས་བརྗོད་དོ</w:t>
      </w:r>
      <w:r>
        <w:rPr>
          <w:rStyle w:val="FootnoteReference"/>
        </w:rPr>
        <w:footnoteReference w:id="36"/>
      </w:r>
      <w:r>
        <w:t xml:space="preserve">། །སེམས་ལ་དམིགས་པ་གསུམ་པའོ། །གོང་མ་དེ་ལ་རྟོག་དཔྱོད་བྱེད། །གླང་པོ་ཆེ་ཡི་ལྕགས་ཀྱུ་འདྲ། །མཆོག་དང་དགའ་བྲལ་དབུས་དག་ཏུ། །མཚན་ཉིད་དམིགས་ལ་བརྟན་པར་གྱིས། །ཐུན་ནམ་ཟླ་ཕྱེད་ཟླ་བ་ལོར། །བསྐལ་པར་ཡེ་ཤེས་ཆེ་ལ་སྦྱོར། །སྟོང་པ་གསུམ་ནི་རོ་མཉམ་པ། །ཐམས་ཅད་སྟོང་པ་འོད་གསལ་བ། །སེམས་ལ་དམིགས་པ་བཞི་པའོ། །འདི་ནི་གསུམ་པའི་བཞི་པ་ཡིན། །རང་སེམས་གདོད་ནས་མ་སྐྱེས་པ། །སྟོང་པ་ཉིད་ཀྱི་རང་བཞིན་ནོ། །དབུགས་གཏོང་རྔུབ་པ་མ་ཡིན་ཏེ། །སྤྱན་ཕྱེ་བཙུམས་པ་མ་ཡིན་ནོ། །དགྱེ་བ་</w:t>
      </w:r>
      <w:r>
        <w:rPr>
          <w:rStyle w:val="FootnoteReference"/>
        </w:rPr>
        <w:footnoteReference w:id="37"/>
      </w:r>
      <w:r>
        <w:t xml:space="preserve">མ་ཡིན་སྦུ་བ་མིན། །གསུང་བ་མ་ཡིན་མི་གསུང་མིན། །ཕྱིར་ནི་ཡུལ་ལ་མི་དཔྱོད་ཅིང་། །ནང་དུ་སེམས་ལ་མི་རྟོག་གོ། །སེམས་གང་གིས་ནི་བྱིས་པ་རྣམས། །འཁོར་བའི་བཅིང་བས་འཆིང་བར་འགྱུར། །སེམས་གང་གིས་ནི་རྣལ་འབྱོར་པ། །བདེ་གཤེགས་གནས་སུ་སྐྱེ་བར་འགྱུར། །བྱ་བ་ཐམས་ཅད་བློས་བཏང་ལ། །གང་ལྟར་གནས་པའི་དོན་ལ་གཞག</w:t>
      </w:r>
      <w:r>
        <w:rPr>
          <w:rStyle w:val="FootnoteReference"/>
        </w:rPr>
        <w:footnoteReference w:id="38"/>
      </w:r>
      <w:r>
        <w:t xml:space="preserve">།མ་བཅོས་པ་ཉིད་མ་ནོར་བ། །བདེ་བ་ཆེན་པོ་རང་སོ་ཉིད། །དོན་དུ་སྣང་བ་རང་བཞིན་མེད། །དངོས་པོར་གསལ་བ་རྟོག་པ་མེད། །ཆུ་དང་རྙོག་མ་དེ་བཞིན་ནོ། །བྱིང་ཞིང་ལྕི་བ་གཟེངས་བསྟོད་ཅིང་། །འཐོར་</w:t>
      </w:r>
      <w:r>
        <w:rPr>
          <w:rStyle w:val="FootnoteReference"/>
        </w:rPr>
        <w:footnoteReference w:id="39"/>
      </w:r>
      <w:r>
        <w:t xml:space="preserve">ཞིང་འཕྱར་བ་རང་སོར་གཞག</w:t>
      </w:r>
      <w:r>
        <w:rPr>
          <w:rStyle w:val="FootnoteReference"/>
        </w:rPr>
        <w:footnoteReference w:id="40"/>
      </w:r>
      <w:r>
        <w:t xml:space="preserve">།ཅུང་ཟད་ཅུང་ཟད་གོམས་བྱས་པས། །གོང་ནས་གོང་དུ་ཁྱད་པར་[༣༧ན]འགྲོ །མཐར་ནི་མི་རྟོག་ཏིང་འཛིན་དག །ལྷུན་གྱིས་གྲུབ་པ་ཐོབ་པར་འགྱུར། །སེམས་ཀྱི་འཇུར་བུ་བཏང་ལ་གཞག</w:t>
      </w:r>
      <w:r>
        <w:rPr>
          <w:rStyle w:val="FootnoteReference"/>
        </w:rPr>
        <w:footnoteReference w:id="41"/>
      </w:r>
      <w:r>
        <w:t xml:space="preserve">།བླ་མ་ཉིད་ཀྱང་མཉམ་བཞག་ལ། །སློབ་མ་བྱིན་གྱིས་བརླབ་པར་བྱ། །ཐུན་གྱི་ངེས་པ་ཡོད་མིན་ཏེ། །ཇི་ཙམ་གནས་ཀྱི་བར་དུ་གཞག</w:t>
      </w:r>
      <w:r>
        <w:rPr>
          <w:rStyle w:val="FootnoteReference"/>
        </w:rPr>
        <w:footnoteReference w:id="42"/>
      </w:r>
      <w:r>
        <w:t xml:space="preserve">།འདོད་པའི་ལོངས་སྤྱོད་ཀུན་བསྟེན་ཅིང</w:t>
      </w:r>
      <w:r>
        <w:rPr>
          <w:rStyle w:val="FootnoteReference"/>
        </w:rPr>
        <w:footnoteReference w:id="43"/>
      </w:r>
      <w:r>
        <w:t xml:space="preserve">། །ལུས་ཀྱི་འབྱུང་བ་རོ་ཡང་མཉམ། །བཞི་པའི་དབང་བསྐུར་ཆོ་གའོ། །དེ་ཡི་དོན་ནི་བཤད་བྱ་སྟེ། །ཨེ་ཝཾ་མ་ཡཱའི་</w:t>
      </w:r>
      <w:r>
        <w:rPr>
          <w:rStyle w:val="FootnoteReference"/>
        </w:rPr>
        <w:footnoteReference w:id="44"/>
      </w:r>
      <w:r>
        <w:t xml:space="preserve">ཡི་གེ་བཞིན། །དོན་བཞི་དང་ནི་སྦྱར་བར་བྱ། །རྒྱུད་རྣམས་ཀུན་གྱི་དོན་བསྡུས་པའོ། །ཨེ་ནི་འཇུག་པ་ཝཾ་</w:t>
      </w:r>
      <w:r>
        <w:rPr>
          <w:rStyle w:val="FootnoteReference"/>
        </w:rPr>
        <w:footnoteReference w:id="45"/>
      </w:r>
      <w:r>
        <w:t xml:space="preserve">ནི་གནས། །མ་ནི་སྲུང་བ་ཡཱ་</w:t>
      </w:r>
      <w:r>
        <w:rPr>
          <w:rStyle w:val="FootnoteReference"/>
        </w:rPr>
        <w:footnoteReference w:id="46"/>
      </w:r>
      <w:r>
        <w:t xml:space="preserve">ནི་གྲོགས། །ཨེ་ནི་ལས་དང་ཝཾ་</w:t>
      </w:r>
      <w:r>
        <w:rPr>
          <w:rStyle w:val="FootnoteReference"/>
        </w:rPr>
        <w:footnoteReference w:id="47"/>
      </w:r>
      <w:r>
        <w:t xml:space="preserve">ནི་ཆོས། །མ་ནི་མུ་དྲ་ཡཱ་དམ་ཚིག</w:t>
      </w:r>
      <w:r>
        <w:rPr>
          <w:rStyle w:val="FootnoteReference"/>
        </w:rPr>
        <w:footnoteReference w:id="48"/>
      </w:r>
      <w:r>
        <w:t xml:space="preserve">།ཨེ་ནི་སྣང་བ་སྟོང་པ་སྟེ། །ཝཾ་</w:t>
      </w:r>
      <w:r>
        <w:rPr>
          <w:rStyle w:val="FootnoteReference"/>
        </w:rPr>
        <w:footnoteReference w:id="49"/>
      </w:r>
      <w:r>
        <w:t xml:space="preserve">ནི་མཆེད་པ་ཤིན་ཏུ་སྟོང་། །མ་ནི་ཉེར་ཐོབ་ཆེན་པོ་སྟོང་། །ཡཱ་</w:t>
      </w:r>
      <w:r>
        <w:rPr>
          <w:rStyle w:val="FootnoteReference"/>
        </w:rPr>
        <w:footnoteReference w:id="50"/>
      </w:r>
      <w:r>
        <w:t xml:space="preserve">ནི་རོ་མཉམ་ཐམས་ཅད་སྟོང་། །ཨེ་ནི་མ་ཐོབ་ཐོབ་པར་བྱེད། །ཝཾ་</w:t>
      </w:r>
      <w:r>
        <w:rPr>
          <w:rStyle w:val="FootnoteReference"/>
        </w:rPr>
        <w:footnoteReference w:id="51"/>
      </w:r>
      <w:r>
        <w:t xml:space="preserve">ནི་ཐོབ་པ་བརྟན་པར་</w:t>
      </w:r>
      <w:r>
        <w:rPr>
          <w:rStyle w:val="FootnoteReference"/>
        </w:rPr>
        <w:footnoteReference w:id="52"/>
      </w:r>
      <w:r>
        <w:t xml:space="preserve">བྱེད། །མ་ནི་གོང་ནས་གོང་དུ་འགྲོ། །ཡཱ་</w:t>
      </w:r>
      <w:r>
        <w:rPr>
          <w:rStyle w:val="FootnoteReference"/>
        </w:rPr>
        <w:footnoteReference w:id="53"/>
      </w:r>
      <w:r>
        <w:t xml:space="preserve">ནི་ཚེ་འདིར་རྫོགས་སངས་རྒྱས། །ཨེ་ནི་རྒན་པོ་དར་མ་དང་། །གཞོན་དང་ལང་ཚོ་བབ་པའོ། །དེ་བཞིན་བད་ཀན་མཁྲིས་པ་དང་། །རླུང་དང་འདུ་བ་ཆ་མཉམ་པའོ། །དེ་བཞིན་གཏི་མུག་ཞེ་སྡང་དང་། །འདོད་ཆགས་དུག་གསུམ་ཆ་མཉམ་པའོ། །ཏི་བ་སྐྱེས་བུ་ལས་ཟིན་དང་། །གཞོན་པའི་དོན་དང་དཔྱང་</w:t>
      </w:r>
      <w:r>
        <w:rPr>
          <w:rStyle w:val="FootnoteReference"/>
        </w:rPr>
        <w:footnoteReference w:id="54"/>
      </w:r>
      <w:r>
        <w:t xml:space="preserve">ཐག་ཆད། །གོ་རིམས་བཞིན་དུ་ཤེས་པར་བྱ། །ཨེ་ཀ་ཀ་ལ་ཞེས་པ་སྟེ། །རང་གི་རྒྱུད་ལ་ཆེར་ཏེ་ལྟོས</w:t>
      </w:r>
      <w:r>
        <w:rPr>
          <w:rStyle w:val="FootnoteReference"/>
        </w:rPr>
        <w:footnoteReference w:id="55"/>
      </w:r>
      <w:r>
        <w:t xml:space="preserve">། །སྐྱེས་བུ་མ་བཅོས་ངང་དུ་གནས། །བླ་མ་དམ་པས་མི་རྟ་སྦྱར། །རང་དབང་མེད་པར་རྣམ་རྟོག་ཕྲོགས། །ཝཾ་ནི་མར་མེ་རྒྱ་མཚོ་དང་། །དིག་པའི་</w:t>
      </w:r>
      <w:r>
        <w:rPr>
          <w:rStyle w:val="FootnoteReference"/>
        </w:rPr>
        <w:footnoteReference w:id="56"/>
      </w:r>
      <w:r>
        <w:t xml:space="preserve">རྨི་ལམ་ཁྱུང་ཆེན་འདྲ།། བརྟན་པར་ཟུང་ལ་མཉམ་པར་ཞོག །རྗེས་ཐོབ་བཞི་ནི་སྒྱུ་མ་བཞིན། །མ་ནི་ནོར་བུ་སོ་གའི་བེའུ། །རྒྱལ་པོའི་བཙུན་མོ་འཁོར་ལོ་འདྲ། །ལེགས་པར་སྤྱོད་ལ་རྟག་ཏུ་བསྲུང</w:t>
      </w:r>
      <w:r>
        <w:rPr>
          <w:rStyle w:val="FootnoteReference"/>
        </w:rPr>
        <w:footnoteReference w:id="57"/>
      </w:r>
      <w:r>
        <w:t xml:space="preserve">། །ཡ་ནི་སེང་གེ་གླང་ཆེན་དང་། །སྨྱོན་པའམ་ལྕེབ་པ་ལྟ་བུ་ཡིན། །མགོན་པོའི་ཙཪྱ་དུས་དང་སྦྱར། །སྔགས་ཀྱི་ཙཪྱ་གདོད་ནས་སྤྱོད། །བཞི་པའི་ཆོ་གའི་གདམས་པ་སྟེ། །རིགས་དང་དུས་དང་གནས་དང་ནི། །བྱ་བ་སྤྱོད་པ་འདི་མ་ངེས། །རིན་ཆེན་ལྟ་བུའི་གང་ཟག་ལ། །ན་</w:t>
      </w:r>
      <w:r>
        <w:rPr>
          <w:rStyle w:val="FootnoteReference"/>
        </w:rPr>
        <w:footnoteReference w:id="58"/>
      </w:r>
      <w:r>
        <w:t xml:space="preserve">སོ་འདུ་བ་ཉོན་མོངས་སྦྱར། །ལོ་ནི་ཟླ་བ་བཅུ་གཉིས་པའོ། །བཅོ་ལྔ་ན་ནི་མངོན་</w:t>
      </w:r>
      <w:r>
        <w:rPr>
          <w:rStyle w:val="FootnoteReference"/>
        </w:rPr>
        <w:footnoteReference w:id="59"/>
      </w:r>
      <w:r>
        <w:t xml:space="preserve">སངས་རྒྱས། །རྟེན་ཅན་ལས་ལ་བརྟེན་པ་སྟེ། །ལས་[༣༧བ].ནི་ལུས་ངག་ཡིད་</w:t>
      </w:r>
      <w:r>
        <w:rPr>
          <w:rStyle w:val="FootnoteReference"/>
        </w:rPr>
        <w:footnoteReference w:id="60"/>
      </w:r>
      <w:r>
        <w:t xml:space="preserve">ཀྱི་ལས། །དེ་ལ་རྒྱས་འདེབས་ཕྱག་རྒྱ་ཡིན། །དགའ་བྲལ་ལ་ནི་བཞི་པ་བརྗོད། །སེམས་ལ་དམིགས་པ་ཇི་བཞིན་དུ། །སྒོམ་པ་སེམས་ལ་དམིགས་པ་སྟེ། །རྟེན་ཅན་ཞེས་ནི་བརྗོད་པ་ཡིན། །རྟེན་མེད་རང་ལུས་ཐབས་ལྡན་ནམ། །འཁོར་ལོ་བཞི་དང་འཁོར་ལོ་གཉིས། །རྡོ་རྗེ་སེམས་དཔའི་དབབ་ཐབས་སམ། །རྣམ་པར་ཤེས་པ་ཐོད་སྦྱོར་རམ། །ཡི་གེ་ཧཱུཾ་གི་དབབ་ཐབས་སམ། །གཏུམ་པོའམ་མཁའ་འགྲོའི་བྱིན་རླབས་</w:t>
      </w:r>
      <w:r>
        <w:rPr>
          <w:rStyle w:val="FootnoteReference"/>
        </w:rPr>
        <w:footnoteReference w:id="61"/>
      </w:r>
      <w:r>
        <w:t xml:space="preserve">སམ། །བླ་མ་</w:t>
      </w:r>
      <w:r>
        <w:rPr>
          <w:rStyle w:val="FootnoteReference"/>
        </w:rPr>
        <w:footnoteReference w:id="62"/>
      </w:r>
      <w:r>
        <w:t xml:space="preserve">དུས་ཐབས་བསྟེན་པས་སོ། །ཉམས་སུ་མྱོང་བ་བཞི་པ་སྟེ། །རྣམ་ཤེས་རླུང་དང་རོ་གཅིག་པའོ། །ངོ་བོ་ཉིད་ནི་རྡོ་རྗེ་འཆང་། །ཡན་ལག་བདུན་དང་ལྡན་པ་སྟེ། །ལོངས་སྤྱོད་རྫོགས་པ་ཁ་སྦྱོར་བདེ་ཆེན་རང་བཞིན་མེད། །སྙིང་རྗེས་ངེས་གང་རྒྱུན་མི་འཆད་ཅིང་འགོག་པ་མེད། །ལྷ་ལ་དམིགས་ཤིང་འདོད་ལ་སྤྱོད། །ལོངས་སྤྱོད་རྫོགས་པའི་རྒྱུ་རུ་བཤད། །ལས་ཀྱི་ཕྱག་རྒྱ་རང་འོད་ཡུམ། །ཡེ་ཤེས་ཕྱག་རྒྱས་རྒྱས་བཏབ་ཅིང་། །དཀྱིལ་འཁོར་སྒྲུབ་དང་དབང་གཉིས་དུས། །ཚོགས་དང་སྤྱོད་པ་རོ་མཉམ་དུས། །ཡུམ་དང་བཅས་པའི་རྒྱུ་རུ་བཤད། །བདེ་ལ་སྟོང་པས་རྒྱས་བཏབ་ཅིང་། །ཡེ་ཤེས་ཙམ་ལ་སྙོམས་འཇུག་པ། །ལྷ་དང་མི་ཡི་བདེ་བ་ལས། །བསྡུས་བྱས་རྡོ་རྗེ་འཛིན་པ་ཡི། །བཅུ་དྲུག་ཆར་ཡང་མི་ཕོད་དོ། །དངོས་དོན་</w:t>
      </w:r>
      <w:r>
        <w:rPr>
          <w:rStyle w:val="FootnoteReference"/>
        </w:rPr>
        <w:footnoteReference w:id="63"/>
      </w:r>
      <w:r>
        <w:t xml:space="preserve">རང་གི་མཚན་ཉིད་ལས། །གུད་ན་ཡོད་པ་མ་ཡིན་ན། །ལྷ་སོགས་ཡེ་ཤེས་སྣང་བ་ལས། །གཞན་དུ་དམིགས་པ་སྨོས་ཅི་དགོས། །ཆུ་ཡི་ནང་གི་ཟླ་བ་ནི། །བདེན་པ་མ་ཡིན་བརྫུན་པ་</w:t>
      </w:r>
      <w:r>
        <w:rPr>
          <w:rStyle w:val="FootnoteReference"/>
        </w:rPr>
        <w:footnoteReference w:id="64"/>
      </w:r>
      <w:r>
        <w:t xml:space="preserve">མིན། །དེ་བཞིན་དཀྱིལ་འཁོར་འཁོར་ལོ་ཡང་། །རང་བཞིན་མེད་ལུགས་དེ་ལྟར་སྣང་། །རྣམ་དག་ཚངས་པའི་གནས་བཞི་དང་། །སྨོན་ལམ་སྙིང་རྗེ་གང་བའི་རྒྱུ། །ཐོག་མཐའ་མེད་པའི་རྡོ་རྗེ་སེམས། །དུས་དང་ཕྱོགས་རིས་རྣམ་པར་སྤངས། །ཆུ་བོའི་གཞུང་ལྟར་རྒྱུན་མི་འཆད། །འདི་དང་འདི་ལ་བྱ་མིན་བྲལ། །ཉོན་མོངས་ལ་སོགས་འདོད་ལྔ་རྣམས། །མ་བཀག་བདེ་ཆེན་རྒྱན་དུ་ཤེས། །གསེར་འགྱུར་རྩི་བཞིན་ཤེས་པས་འགྲུབ། །བདེ་ཆེན་བདེ་བ་ཆེན་པོའི་སྐུ། །རང་སྣང་རིག་</w:t>
      </w:r>
      <w:r>
        <w:rPr>
          <w:rStyle w:val="FootnoteReference"/>
        </w:rPr>
        <w:footnoteReference w:id="65"/>
      </w:r>
      <w:r>
        <w:t xml:space="preserve">མས་ཉེར་བརྒྱན་པ། །འོག་མིན་གནས་སུ་དུས་རྟག་ཏུ། །མཚན་དང་དཔེ་བྱད་འབར་བས་བཞུགས། །གང་དང་གང་གིས་འདུལ་འགྱུར་བ། །དེ་དེ་[༣༨ན]བཞིན་དུ་སོ་སོར་སྣང་། །མོས་པའི་དབང་གིས་ཐ་དད་པ། །སེམས་ཅན་རྣམས་ནི་འདུལ་བར་མཛད། །རྒྱུད་གཞན་དག་ལས་བཤད་པ་ནི། །སྤང་</w:t>
      </w:r>
      <w:r>
        <w:rPr>
          <w:rStyle w:val="FootnoteReference"/>
        </w:rPr>
        <w:footnoteReference w:id="66"/>
      </w:r>
      <w:r>
        <w:t xml:space="preserve">བྱ་གསུམ་དང་མ་རིག་པ</w:t>
      </w:r>
      <w:r>
        <w:rPr>
          <w:rStyle w:val="FootnoteReference"/>
        </w:rPr>
        <w:footnoteReference w:id="67"/>
      </w:r>
      <w:r>
        <w:t xml:space="preserve">།སྦྱོང་བྱེད་སྨིན་བྱེད་དབང་བཞིའོ</w:t>
      </w:r>
      <w:r>
        <w:rPr>
          <w:rStyle w:val="FootnoteReference"/>
        </w:rPr>
        <w:footnoteReference w:id="68"/>
      </w:r>
      <w:r>
        <w:t xml:space="preserve">། །གྲོལ་བྱེད་རྒྱུད་དང་སྔགས་དང་ཆོས། །གསང་བའི་རིམ་པས་བཞི་པར་འདོད། །འདི་ཉིད་ཡི་གེ་སྤྱི་དང་སྦས། །མཐར་ཐུག་ཡིན་པས་བཞི་པར་འདོད། །མཁའ་འདྲ་ཆོས་སྐུ་སྟོང་པ་ལས། །རྟོག་མེད་ཡེ་ཤེས་འཇའ་འདྲ་བ། །རླུང་དང་ཡེ་ཤེས་ཏིང་འཛིན་གྱིས། །འབད་དང་བྲལ་བས་ལྷུན་གྱིས་གྲུབ། །དཀའ་ཐུབ་དཀའ་སྤྱད་འདིར་མི་དགོས། །དཀའ་ཐུབ་སྡོམ་པ་མི་བཟད་པ། །ལུས་སྐམས་ནས་ནི་སེམས་གདུངས་ནས། །སྡུག་བསྔལ་འབའ་ཞིག་བྱེད་པར་ཟད། །ཁྲུས་དང་གཙང་སྤྲས་གདུང་བ་སྐྱེད། །འདོད་པ་ལྔ་ནི་མ་སྤངས་པར། །དཀའ་ཐུབ་ཀྱིས་ནི་མ་གདུངས་པར། །བདེ་བས་བྱང་ཆུབ་ཚེ་འདིར་འཐོབ། །བསྐལ་པ་གྲངས་མེད་གསུམ་དུ་ནི། །ལུས་དང་སྲོག་ལ་མ་བལྟས་ཀྱང་། །བདེ་བ་ཆེན་པོ་རྙེད་པར་དཀའ། །ཕྱག་རྒྱ་ཆེན་པོ་རྡོ་རྗེ་ཡེ་ཤེས་ཀྱི</w:t>
      </w:r>
      <w:r>
        <w:rPr>
          <w:rStyle w:val="FootnoteReference"/>
        </w:rPr>
        <w:footnoteReference w:id="69"/>
      </w:r>
      <w:r>
        <w:t xml:space="preserve">། །དབང་བསྐུར་བཞི་པའི་གདམས་པ་བྱས་པ་ཡིན། །འགྲོ་ཀུན་བྱང་ཆུབ་སེམས་ཀྱི་དཀྱིལ་འཁོར་མཐོང་ནས་ནི། །ཟུང་འཇུག་རྡོ་རྗེ་འཆང་གི་གོ་འཕང་ཐོབ་བར་ཤོག །དབང་བཞི་པའི་རབ་ཏུ་བྱེད་པ་སློབ་དཔོན་ནཱ་ནཱ་གཱརྫུ་</w:t>
      </w:r>
      <w:r>
        <w:rPr>
          <w:rStyle w:val="FootnoteReference"/>
        </w:rPr>
        <w:footnoteReference w:id="70"/>
      </w:r>
      <w:r>
        <w:t xml:space="preserve">ནས་མཛད་པ་རྫོགས་སོ།། །།རྒྱ་གར་གྱི་མཁན་པོ་ཤཱནྟི་</w:t>
      </w:r>
      <w:r>
        <w:rPr>
          <w:rStyle w:val="FootnoteReference"/>
        </w:rPr>
        <w:footnoteReference w:id="71"/>
      </w:r>
      <w:r>
        <w:t xml:space="preserve">གརྦྷ་དང་བོད་ཀྱི་ལོ་ཙཱ་བ་འགོས་ལྷས་བཙས་ཀྱ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ཀ་ཙ་ཏུ་པྲ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སྐད་དུ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། པེ་ཅིན། སྒྱེ་བ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བཾ་མ་ཡ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 སྣར་ཐང་། རུ་དྲ་ཡ་དྭཱ་དཀའ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སྦྱང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ས་པ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0532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2Z</dcterms:created>
  <dcterms:modified xsi:type="dcterms:W3CDTF">2017-05-10T21:02:02Z</dcterms:modified>
</cp:coreProperties>
</file>